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แถลงสถานการณ์</w:t>
      </w:r>
      <w:r>
        <w:t xml:space="preserve"> </w:t>
      </w:r>
      <w:r>
        <w:t xml:space="preserve">COVID-19</w:t>
      </w:r>
      <w:r>
        <w:t xml:space="preserve"> </w:t>
      </w:r>
      <w:r>
        <w:t xml:space="preserve">โดย</w:t>
      </w:r>
      <w:r>
        <w:t xml:space="preserve"> </w:t>
      </w:r>
      <w:r>
        <w:t xml:space="preserve">ศบค.</w:t>
      </w:r>
      <w:r>
        <w:t xml:space="preserve"> </w:t>
      </w:r>
      <w:r>
        <w:t xml:space="preserve">(6</w:t>
      </w:r>
      <w:r>
        <w:t xml:space="preserve"> </w:t>
      </w:r>
      <w:r>
        <w:t xml:space="preserve">ม.ค.</w:t>
      </w:r>
      <w:r>
        <w:t xml:space="preserve"> </w:t>
      </w:r>
      <w:r>
        <w:t xml:space="preserve">64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อง 10.00 น. 10 อันดับแรกก็ยังคงเดิม และมีผู้เสียชีวิตเพิ่ม 13,043 รายนะครับ คนแล้วกันนะครับ เสียชีวิตเขาเรียกเป็นคน ตัวเลขรวมอยู่ที่ 1,800,000 กว่าคนนะครับ 2.2 เปอร์เซ็นต์ สำหรับอัตราการเสียชีวิตของโลกนะครับ ของไทยเรา ขยับอันดับขึ้นมาอยู่ที่ 130 นะครับ วันนี้เพิ่มขึ้นอีก 365 รายนะครับ ใน 365 รายนี้เป็นการติดเชื้อในประเทศ 250 แล้วก็เกิดจากการหาเชิงรุกอีก 99 รายแล้วก็สถานที่กักกันที่รัฐจัดให้อีกทำให้ตัวเลขยืนยันสะสมอยู่ที่</w:t>
      </w:r>
      <w:r>
        <w:t xml:space="preserve"> </w:t>
      </w:r>
      <w:r>
        <w:t xml:space="preserve">331 นะครับ ตัวเลขตัวนี้ ถ้าเราเคยอยู่ที่หลัก ตอนต่ำกว่าครึ่งหมื่นนะครับ นี่เราจะใกล้ ๆ หมื่นแล้วนะครับ ต้องช่วยกันให้มาก ๆ ผมเน้นย้ำ แตะที่ 9,000 แล้วนะครับ เมื่อวานนี้ 8,000 วันนี้ 9,000 เราไม่อยากเห็นตัวเลขของคนที่เจ็บป่วยมากขึ้น นั่นหมายความว่า ที่ผมโยงขึ้นไปแล้วก็จะมีคนเสียชีวิตด้วย วันนี้มีรายงานของการเสียชีวิต 1 ราย ทำให้ยอดการสะสมเป็น 66 คนนะครับ เมื่อกี้เขาบอกว่า 1 คนนะครับ เป็น 66 คน ข้อมูลของผู้เสียชีวิตนะครับ 1 คนนี้ ชายไทย อายุ 43 ปี อาชีพเป็นคนขับรถรับส่งแรงงานประเทศเพื่อนบ้าน ในพื้นที่สมุทรสาครนะครับ โรคประจำตัว คือ ความดันโลหิตสูง ภูมิลำเนาอยู่ที่อยุธยานะครับ วันที่ 27 ธันวาคม มีอาการป่วยด้วยไข้ ไอ น้ำมูก ไปรักษาตัวในจังหวัดสมุทรสาคร และพบว่าอ๊อกซิเจนในเลือดนะครับ ตกลงมาอยู่ที่ 75 เปอร์เซ็นต์ ต่ำนะครับ ตรงนี้ต่ำมาก แล้วพาไป X-ray ปอด พบว่าปอดอักเสบ แล้วก็พบเชื้อ COVID-19 นะครับ แล้วก็เลยให้อยู่ในโรงพยาบาล วันที่ 30 ธันวาคม เหนื่อยมากขึ้นใส่ท่อช่วยหายใจ ในไม่กี่วันนะครับ แล้วก็ย้ายไปเข้าห้องผู้ป่วยหนัก หรือ ICU นะครับ 31 ธันวาคม อาการก็ไม่ดีขึ้น แล้วก็มีร่วมกัน ก็คือมีอาการไตวายขึ้นมา ได้ทำการรักษาด้วยการฟอกเลือดทุกวันนะครับ จนกระทั่งวันที่ 5 มกราคม เสียชีวิตนะครับแล้วก็ช่วยกันทำฟื้นคืนชีพ แต่ว่าไม่ตอบสนองกับการรักษานะครับ แล้วก็เสียชีวิตด้วยระบบหายใจล้มเหลว นะครับ แล้วก็เสียชีวิตในเวลา 13.08 น. ก็ขอแสดงความเสียใจกับผู้ที่เป็นครอบครัวผู้เสียชีวิตรายนี้ด้วยนะครับ เรียนรู้กันเพื่อที่เราจะรับทราบว่าความน่ากังวลใจ ก็คือโรคนี้ทำให้เสียชีวิต ตั้งแต่ 1-2 เปอร์เซ็นต์ ทั่วโลกประมาณ 1 เปอร์เซ็นต์ ประมาณ 1 คน ทั่วประเทศไทยเรานะครับ โดยประมาณตอนนี้มีรายงาน 365 คนนี้นะครับ ไปที่รายละเอียดของแต่ละจังหวัดนะครับ สมุทรสาคร ประทานโทษครับ สมุทรสงคราม 3 ราย และ สมุทรสาคร 20 ราย อันนี้คือกลุ่มผู้ป่วยที่สัมผัสกับกลุ่มผู้ป่วยก่อนหน้า 2 ราย ลพบุรี 3 ชลบุรีก็ยังสูงอยู่นะครับ 38 จันทบุรี 27 แล้วก็ กรุงเทพมหานคร 25 นะครับ กาญจนบุรี 2 ลพบุรี ปทุมธานี 3 นนทบุรี 2 พิจิตร 2 แล้วก็จันทบุรี 1 3 ฉะเชิงเทรา 2 เชียงใหม่ 1 นคราชสีมา 2 อันนี้เน้นย้ำว่ายังเยอะนะครับ ระยองอีก 1 ราชบุรี 1 สมุทรสงคราม 1 แล้วก็สุราษฏร์ธานี 2 นะครับ ที่ต้องสอบสวนหาสาเหตุนะครับ ยังมีอีกหลายจังหวัดนะครับ ตราด 1 ราชบุรี 1 สมุทรสงคราม 1 กรุงเทพฯ 10 แล้วก็ปทุมธานีอีก 1 นะครับ กลุ่มก้อนหนึ่งนะครับ ที่อยู่ในตารางนี้ ก่อนที่จะไปต่างประเทศ ก็เป็นสมุทรสาครก็นี้ยังมีนะครับ ที่เป็นการคัดกรองอยู่ในชุมชนนะครับ เดี๋ยวจะพูดเรื่องสมุทรสาครอีกทีหนึ่ง ว่าทั้งจังหวัดเขาเป็นอย่างไรนะครับ อันนี้ 47 ชลบุรีอีก 7 จันทบุรี 7 สมุทรปราการ 1 แล้วก็ปราจีนบุรี 5 แล้วก็ตราดอีก 5 นะครับ อันนี้เขาเรียกว่า หลายคนคงคุ้นเคย และเราก็หาผู้ป่วยรายใหม่เหล่านี้นะครับ มาจากต่างประเทศก็จะเป็น เอธิโอเปีย 2 ตรุกี 2 เยอรมันนี 2 แคนาดา 1 อิสราเอล 1 แล้วก็สวิตเซอร์แลนด์ 1 นะครับ มาเลเซีย 1 สหรัฐอเมริกา 6 อันนี้นำเรียนขึ้นมา สถานการณ์ของจังหวัด ยังคงเดิม แผนที่ประเทศไทยยังไม่เปลี่ยนนะครับ ตัวเลขทั้งหลายนี่ก็จะมีการเปลี่ยนแปลงไป ก็อยากจะให้ทุกท่านได้ดูแล้วก็จังหวัดก็ยังทิ้งท้ายที่สิงห์บุรีและน่านเหมือนเดิมนะครับ ยังไม่ได้เปลี่ยนแปลงไป มาดูเรื่องของกราฟ ซึ่งจะเห็นภาพของความชัน วันนี้ 250 นะครับ ก็จะต้องเห็นภาพที่จริง ๆ แล้วต้องต่อยอดเส้นขวามืออีกไปสักนิดหนึ่งนะ คือ เส้นสีแดงนี่นะครับ จะดูตัวเลขอยู่ซ้ายมือ อยู่ที่ 250 วันนี้แตะที่ 250 ขอประทานโทษครับ จะต้องต่อยอดขึ้นไปเป็นตัวเลขรายใหม่ เป็น 250 ซ้ายมือนะครับ แล้วก็ส่วนขวามือที่เป็นแท่งกราฟที่เป็นการค้นหาผู้ป่วยที่เป็น Active Case Finding สเกลมันจะแตกต่างกันไปเป็นก้อนใหญ่ ๆ ขึ้นมา เพราะฉะนั้น ก็จะเห็นภาพรวมของเส้นสีแดงนี่ ยังทแยงขึ้นนะครับ อย่างที่เราเคยบอกนะครับ ถ้าชันขึ้น ชันมากเกินไป เราจะมีประเด็น คือ ป่วยหนักก็จะเพิ่มขึ้นเรื่องของโรงพยาบาลต่าง ๆ มากขึ้น ถ้าเราพยายามกดให้ตัวเลขให้มันไม่สูงมาก ประครองตัวเลข 3 หลัก 2 หลักได้นี่นะครับ ก็จะทำให้ความลาดชันของมันมีอยู่ ก็จะทำให้กราฟของเราเพียงพอ และดูแล ผมฟังข่าวเมื่อเช้านี้ที่สหรัฐอเมริกา ที่ LA เขาบอกว่า ไม่ให้มีคนที่เชื่อว่า ไม่สามารถช่วยชีวิตได้แล้ว อย่าเอาเข้าโรงพยาบาล เขาบอกถึงขั้นนั้นแล้วนะครับ ว่าอย่างไรก็ต้องปล่อยประทานโทษครับ อาจจะเป็นภาพที่ไม่ค่อยดี คือ เสียชีวิตที่บ้านไปแล้ว เพราะเอาเข้ามาที่โรงพยาบาลก็ไม่สามารถรักษาได้ ต้องปล่อยให้เสียชีวิตกัน และนี่คือสิ่งที่เกิดขึ้น แล้วที่ประเทศสหรัฐอเมริกา เป็นประเทศที่หลาย ๆ คนเห็นภาพการเจริญในการพัฒนาทั้งหลาย ๆ แต่ในเคสที่มีจำนวนมากนะครับ ที่ป่วยวันหนึ่ง ๆ ที่บอกว่า รายงานมาเป็นแสนนี่นะครับ อันนี้ก็ขอภาวนาให้คนไทยที่อยู่ในสหรัฐอเมริกา หรือคนอเมริกาเองนะครับ ได้บรรเทาเบาบางนะครับ แล้วก็อย่าให้เกิดภาพนี้ในภาพของเราด้วย ที่เราเห็นภาพของกราฟที่ชันขึ้นของสหรัฐอเมริกานี่ล่ะครับ ที่ทรัพยากรในการที่จะเยียวยาไม่พอนะครับ หน้าที่ของเรา เพราะฉะนั้น หน้าที่ของเราง่าย ๆ คือ ใส่หน้ากากผ้า หน้ากากอนามัย แล้วก็ล้างมือบ่อย ๆ อยู่ห่างกันไว้นะครับ ในช่วงที่ไม่มีวัคซีนก็จะปลอดภัย นี่คือสิ่งที่ต้องร้องขอกันทุกวันนะครับ มาดูการวิเคราะห์การกระจายในช่วงนี้ของในช่วงของตอนนี้ที่เกิดขึ้น ก็คือกรณีของเชื่อมโยงกับ Cluster ของบ่อนไก่นะครับ บ่อนไก่หลายที่นี่เป็นที่ ๆ ถูกกฎหมาย อย่างไรก็ตามแต่ ณ ตอนนี้ไม่ควรต้องมีแล้วนะครับ เราวิเคราะห์กันขึ้นมานะครับ มีทั้งจังหวัดนนทบุรีนะครับ จากบ่อนไก่ที่อ่างทอง กระจายไปที่นนทบุรี พระนครศรีอยุธยา สิงค์บุรี สุพรรณบุรี และอ่างทองนะครับ ก็เลยทำให้การกระจายตัวของเคสต่าง ๆ นี่ออกไปหลายพื้นที่นะครับ 38 รายนะครับ ที่เกิดขึ้นจากการที่มีเคส</w:t>
      </w:r>
      <w:r>
        <w:t xml:space="preserve"> </w:t>
      </w:r>
      <w:r>
        <w:t xml:space="preserve">จากบ่อนไก่ออกไปนะครับไปดูนะครับ ว่าลักษณะของคนที่เป็นผู้ป่วย</w:t>
      </w:r>
      <w:r>
        <w:t xml:space="preserve"> </w:t>
      </w:r>
      <w:r>
        <w:t xml:space="preserve">นะครับ ก็จะอยู่ช่วงอายุนี่ เป็นผู้ชาย 5 เท่า 5.3 ผู้หญิงนี่ 1 แล้วก็เขาเก็บข้อมูลไปช่วง 1-5 มกราคมนะครับ ได้ผู้ป่วยมา 38 คน ก็จำแนกแยกแยะออกมา ไม่มีอาการป่วยนะครับ 68 เปอร์เซ็นต์ และมีอาการป่วย 42 เปอร์เซ็นต์ ช่วงอายุจะอยู่เยอะที่สุด คือ 45-54 ปี นะครับ มาดูที่ในจังหวัดระยองนะครับ มีการวิเคราะห์ที่จังหวัดระยองด้วย จังหวัดระยองเองนี่นะครับ มีการกระจายตัวออกไป พูดง่าย ๆ ก็บ่อนการพนันนี่ล่ะครับ กระจายไปถึง 7-8 อำเภอนะครับ แล้วเป็นจังหวัดที่มีบ่อนนะครับ แล้วก็ขวามือมีจำนวนผู้ป่วยนะครับ 225 ตลาด 25 ไปฟิตเนส สนามฟุตบอล โต๊ะสนุ๊ก ไปหลายที่เลยนะครับ แล้วก็สัมผัสกับผู้ป่วยซุ้มไก่นะครับ ร้านอาหาร ผับ ไปอีก 6 นะครับ สิ่งที่เราต้องบอกว่ามีประเด็นของตรงนี้ขึ้นมานี่ ก็เพราะตรงนี้ล่ะ ทำไมร้านอาหารถึงต้องพยายามต้องปิด ต้องอะไรทั้งหลาย ก็เพราะตรงนี้นะครับ แล้วก็โยงไปว่ามีภาพของทางจังหวัดชลบุรี ระยอง จันทบุรี มีช่วงเวลา Timeline เข้ามาก็จะเห็นภาพนะครับ ว่า ณ ตอนนี้นี่ จำนวนของผู้ป่วยที่จังหวัดชลบุรีนะครับ จะมีช่วงพีกอยู่สูงสุดอยู่ที่ วันที่ 3 มกราคมนะครับ ตัวเลขใหม่นะครับ ขึ้นมา มันจะไปสอดคล้องกับช่วงเวลาทำ Active Case Finding ด้วยนะครับ แล้วก็ที่ระยองก็จะไปพีกอยู่ในช่วงของปลายปี คือ วันที่ 31 ธันวาคม พีกอยู่ในช่วงนี้นะครับ วันที่ผมอ่านไม่ออกตัวเล็กเหลือเกิน วันที่ 3 ทั้ง 3 จังหวัดทางภาคอีสานนี่ยังมีประเด็นของการเพิ่มของจำนวนตัวเลขต่าง ๆ เหล่านี้อยู่นะครับ ผมไม่แน่ใจว่า ภาพไม่เห็นหรือเปล่าครับ อาจจะเอา โอ.เค. ครับ อาจจะได้เห็นภาพซ้อนกันนะครับ ส่วนภาพของตารางรายจังหวัด ผมขออนุญาตไปเร็ว ๆ ทุกท่านได้ดูตรงนี้เพื่อไป Monitor ของทางการยืนยันในเชิงของตัวเลขอะไร</w:t>
      </w:r>
      <w:r>
        <w:t xml:space="preserve"> </w:t>
      </w:r>
      <w:r>
        <w:t xml:space="preserve">นะครับ ได้เห็นว่า ไม่สอดคล้องอะไรอย่างไรก็บอกมาอีกทีนะครับ ก็อาจจะมีปัญหาทางเทคนิคในการนำสไลด์ขึ้น ก็ขออภัย ผมขอไปเร็ว ๆ นะครับ ฝ่าเทคนิคกำลังแก้ไขกันอยู่ใช่ไหมครับ เรื่องของภาพนะครับ ไม่เป็นไรครับ ก็เล่าสู่กันฟังก็ได้นะครับคงเห็นสไลด์ต่าง ๆ อยู่บ่อยอยู่แล้ว ผมมีประเด็นจะพยายามเล่าออกมาเป็นภาพให้ได้นะครับ บอกว่ากรณีของสมุทรสาครเมื่อเช้าได้มีการประชุม ที่ประชุมของทาง EOU ท่านปลัดของกระทรวงสาธารณสุขนะครับ ก็ได้เป็นประธานนั่งหัวโต๊ะนะครับ ก็เอาภาพให้แต่ละที่เอามาฉายนะครับ ว่ามีสิ่งใดที่เกิดขึ้นบ้าง ในจังหวัดสมุทรสาครนะครับ ซึ่งเมื่อเช้าผมก็เห็นพาดหัวข่าวไม่สบายใจเลยนะครับ เพราะว่าต้องไปใช้พื้นที่</w:t>
      </w:r>
      <w:r>
        <w:t xml:space="preserve"> </w:t>
      </w:r>
      <w:r>
        <w:t xml:space="preserve">ของการทำโรงพยาบาลสนาม ถึงจังหวัดข้างเคียง จังหวัดข้างเคียงก็ขึ้นหัวข่าวกันนะครับ ว่าไม่อยากจะรับโรงพยาบาลสนามที่เอาคนที่ไม่ใช่จังหวัดตัวเองเข้ามานะครับ นี่ก็ แต่วันนี้เอามาของในจังหวัดสมุทรสาครนะครับ จะเป็นวัยทำงาน จะเห็นว่า 20 กว่าปี 30 กว่าปี อันนี้เรามีแรงงานเพื่อนบ้านของเรา คือ ชาวเมียนมา ส่วนใหญ่ ซึ่งเป็นแรงงาน ของการพบการติดเชื้อนะครับ ตั้งแต่วันที่ 20 ธันวาคมนะครับ จำได้นะครับ วันที่ 19 ธันวาคม ตั้งโต๊ะแถลงข่าวเห็นตัวเลขนะครับ ที่เป็นซ้ายมือนะครับ มีการกระจายไปในไม่กี่พื้นที่ แต่พอ 4 มกราคมของเรานะครับ ดูสิครับ พื้นที่ที่เป็นสีเข้ม ๆ สีออกเป็นน้ำตาลแดง ออกกระจายตัวออกไปหลายพื้นที่ พื้นที่เป็นระดับของอำเภอ ตำบลลงไปก็เยอะด้วยเหมือนกันนะครับ สิ่งที่เราพุ่งเป้าไป ก็คือว่าจังหวัดสมุทรสาครเป็นแหล่ง</w:t>
      </w:r>
      <w:r>
        <w:t xml:space="preserve"> </w:t>
      </w:r>
      <w:r>
        <w:t xml:space="preserve">ของการทำอาหารทะเลนะครับ หรือว่าอาหารสำเร็จรูปมากมายนะครับ ก็เป็นที่ตั้งของโรงงานที่อยู่ตรงนั้น มีการทั้งจดทะเบียน ไม่จดทะเบียน ทั้งระบุ ไม่ระบุ เราเอาตัวเลขมาให้ดู จะเห็นนะครับ ว่าโรงงาน คนอยู่มากกว่า 1 ถึง 200 คนนี่ ใน 3 อำเภอนี่ 11,302 โรงงาน เยอะมากเลยนะครับ แต่โชคดีคนไม่เยอะนะครับ 200-500 คนนี่ มีประมาณ 65 จริง ๆ แล้วไม่ใช่ ตัวเลขมันน้อยกว่า บวก 2 ก็ต้องเยอะกว่า 65 ตรงนี้ประทานโทษ ข้อมูลคงต้องมีการทวน แต่ว่าอยู่ในล้อมกรอบครับ ที่ว่าตั้งแต่ลำดับที่ 3, 4, 5, 6, 7 นี่ ตั้งแต่ 500-5,000 คนนี่ รวม ๆ กันแล้วถึง 100 โรงงาน นี่คือภาระงานที่เราจะต้องเข้าไปดูนะครับ แล้วก็ไปช่วยกันในการที่จะทำให้โรงงานต่าง ๆ เหล่านี้ เป็นที่มั่นใจว่าไม่เป็นที่แพร่ระบาดของโรคนะครับ ไม่ใช่แค่โรงงานนะครับ ตลาดนะครับ ซึ่งเป็นแหล่งโรคที่เราเจอกันตั้งแต่ตอนแรกนะครับ ตลาดกลางกุ้งซึ่งเป็นชื่อเสียงที่ออกมาตอนแรกนี้ ก็เป็นตลาดใหญ่ที่อยู่ในสมุทรสาคร</w:t>
      </w:r>
      <w:r>
        <w:t xml:space="preserve"> </w:t>
      </w:r>
      <w:r>
        <w:t xml:space="preserve">นะครับ แต่ปรากฏว่า มีตลาดที่เกิดขึ้นที่อยู่ในนั้นต้องมีการสืบสวน สอบสวนโรคด้วยนะครับ เห็นไหมครับ เป็นจุด ๆ กระจายไปทั้งจังหวัดสมุทรสาครด้วย นี่เป็นสิ่งที่ก็เป็นเป้าหมายในการทำงานของพวกเรา ขณะเดียวกันที่พักอาศัยนะครับ ซึ่งเป็นของคนที่เป็นแรงงานต่างชาติของเรา ที่เข้ามาช่วยงานเรานี่ ก็เป็นอีกหนึ่งเป้าหมาย ดูสิครับ เอามา Plot มาเป็นจุด ๆ ดาว ๆ ใส่เข้าไปนี่นะครับ จะเห็นว่าพื้นที่ในการที่เราจะต้องเข้าไปอีกจำนวนมาก เพราะฉะนั้น จึงนำมาสู่การวางแผน เราต้องเข้าไปตรวจเชิงรุกนะครับ เราทำมาตลอดครับ แต่ผมเอาแผนมาให้ดูนะครับ ว่าเราทำงานกันเป็นช่วงเวลา ว่ากันเป็นชั่วโมงเลยนะครับ เข้าไปในแต่ละที่ 50 คน 800 คนบ้าง 300 คนบ้าง นี่คือเวลาที่เราวางแผนในหน่วยงานสาธารณสุข กับทางฝ่ายปกครองที่ต้องร่วมกัน เพราะจะมีชุดข้อมูลต่าง ๆ เหล่านี้ออกมาเป็นระยะ ๆ แล้วทำไปแล้วเท่าไรนะครับ ก็จะเห็นภาพของการทำงาน ก็คือมีสีแดงนะครับ ที่ทำงานไปแล้วรูปหัวใจ ก็เป็นเป้าหมายที่ทำไปแล้ว แต่พื้นที่ที่เป้าหมายที่จำทำในเชิงรุก สีเหลืองนี่นะครับ ก็กำลังจะทำต่อไปนะครับ ฉะนั้นจะเห็นว่ายังมีพื้นที่ที่จะต้องทำมากขึ้นนี่อีกเยอะ รู้สึกภาพไม่ขึ้น ไม่เป็นไรครับ ก็นำเรียนว่าเป้าหมายทั้งหลายนี่ กรมกระทรวงสาธารณสุข กรมควบคุมโรคกับเขตสุขภาพที่ 5 วางแผนกันนะครับ กับทางจังหวัด สาธารณสุขจังหวัดนะครับ ต้องวางแผนกันว่า จะต้องครอบคลุมพื้นที่นี้เท่าไร ๆ นี่คือตัวอย่างของเคสที่เกิดขึ้นสมุทรสาคร เป็นเรื่องที่เราจะต้อง ช่วยกันนะครับ แล้วก็จะต้องทำให้สำเร็จ การควบคุมโรคจะสำเร็จได้ เกิดขึ้นจากพี่น้องในพื้นที่ช่วยกัน แล้วก็คนอื่น ๆ ก็จะได้ช่วยกันด้วยนะครับ ครับ ฟลุกมีคำถามอะไรไหมครับ</w:t>
      </w:r>
    </w:p>
    <w:p>
      <w:pPr>
        <w:pStyle w:val="BodyText"/>
      </w:pPr>
      <w:r>
        <w:t xml:space="preserve">(คุณปวีณา) ประเด็นคำถามจากสื่อมวลชนนะคะ มาตรการ เริ่มจากคำถามจากช่อง 3 ก่อนค่ะ อยากจะให้โฆษก ศบค. นี่ อธิบายความแตกต่างของพื้นที่ควบคุมสูงและเข้มงวดกับพื้นที่ที่เข้มกว่านี่คืออะไร เพราะทุกอย่างแทบจะเหมือนกัน แล้วก็อยากทราบเจตนาในการแยกพื้นที่ดังกล่าวค่ะ เพราะว่าตอนนี้นี่ คนกำลังเข้าใจ คำว่า</w:t>
      </w:r>
      <w:r>
        <w:t xml:space="preserve"> </w:t>
      </w:r>
      <w:r>
        <w:t xml:space="preserve">“</w:t>
      </w:r>
      <w:r>
        <w:t xml:space="preserve">พื้นที่ควบคุมสูงสุด และเข้มงวด</w:t>
      </w:r>
      <w:r>
        <w:t xml:space="preserve">”</w:t>
      </w:r>
      <w:r>
        <w:t xml:space="preserve"> </w:t>
      </w:r>
      <w:r>
        <w:t xml:space="preserve">เพราะว่าไม่อยากใช้คำว่า</w:t>
      </w:r>
      <w:r>
        <w:t xml:space="preserve"> </w:t>
      </w:r>
      <w:r>
        <w:t xml:space="preserve">“</w:t>
      </w:r>
      <w:r>
        <w:t xml:space="preserve">ล็อกดาวน์</w:t>
      </w:r>
      <w:r>
        <w:t xml:space="preserve">”</w:t>
      </w:r>
    </w:p>
    <w:p>
      <w:pPr>
        <w:pStyle w:val="BodyText"/>
      </w:pPr>
      <w:r>
        <w:t xml:space="preserve">(นายแพทย์ ทวีศิลป์) ครับ เมื่อวานก็อธิบายแล้วนะครับ ว่าพื้นที่ควบคุมสูงสุดนี่เราก็ประกาศออกมาแล้วนะครับ มีคำว่า</w:t>
      </w:r>
      <w:r>
        <w:t xml:space="preserve"> </w:t>
      </w:r>
      <w:r>
        <w:t xml:space="preserve">“</w:t>
      </w:r>
      <w:r>
        <w:t xml:space="preserve">เข้มงวด</w:t>
      </w:r>
      <w:r>
        <w:t xml:space="preserve">”</w:t>
      </w:r>
      <w:r>
        <w:t xml:space="preserve"> </w:t>
      </w:r>
      <w:r>
        <w:t xml:space="preserve">และเข้มงวดขึ้นมาอีกที่หนึ่ง ก็คือเข้มงวดในเชิงของการเคลื่อนย้ายคน หลักการของการแพร่กระจาย หรือระบาดของโรค การเคลื่อนย้าย คนมีโรคอยู่ในตัว แล้วคนเอาโรคไปในที่อื่น ๆ นะครับ เพราะฉะนั้น สิ่งที่เราจะต้องมาจัดการ 1. คือ เราจะปิดเฉพาะบางสถานที่ ก็คือจะมีพื้นที่ให้อำนาจผู้ว่าฯ ปิดพื้นที่ที่</w:t>
      </w:r>
      <w:r>
        <w:t xml:space="preserve"> </w:t>
      </w:r>
      <w:r>
        <w:t xml:space="preserve">เป็นแหล่งโรค เช่น บ่อน เช่น ร้านอาหารซึ่งเชื่อว่าเป็นการแพร่กระจายเชื้อโรคนะครับ สถานบันเทิง คาราโอเกะ ไนท์คลับ อะไรทั้งหลายที่เป็นข่าวอยู่แล้วนี่นะครับ ตามพื้นที่ที่เกิดขึ้นจริง อันนี้ให้อำนาจผู้ว่าฯ ไป เพราะจะเป็นพื้นที่ควบคุมสูงสุด ทำให้การเขาเรียก</w:t>
      </w:r>
      <w:r>
        <w:t xml:space="preserve"> </w:t>
      </w:r>
      <w:r>
        <w:t xml:space="preserve">“</w:t>
      </w:r>
      <w:r>
        <w:t xml:space="preserve">Shut Dow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ock Down</w:t>
      </w:r>
      <w:r>
        <w:t xml:space="preserve">”</w:t>
      </w:r>
      <w:r>
        <w:t xml:space="preserve"> </w:t>
      </w:r>
      <w:r>
        <w:t xml:space="preserve">อะไรทั้งหลายนี่นะครับ คือ ไม่มีเคอร์ฟิว ไม่มีปิดการเดินทางแบบไม่ให้ไป ไม่ให้ผ่าน อะไรทั้งหลายที่เรามีมา เพราะฉะนั้น แตกต่างชัดเจนนะครับ ขอเน้นย้ำอีกครั้งหนึ่งนะครับ ควบคุมสูงสุด ก็คือลดการเดินทางไปมาหาสู่กันนะครับ แล้วพอมีคำว่า</w:t>
      </w:r>
      <w:r>
        <w:t xml:space="preserve"> </w:t>
      </w:r>
      <w:r>
        <w:t xml:space="preserve">“</w:t>
      </w:r>
      <w:r>
        <w:t xml:space="preserve">เข้มงวด</w:t>
      </w:r>
      <w:r>
        <w:t xml:space="preserve">”</w:t>
      </w:r>
      <w:r>
        <w:t xml:space="preserve"> </w:t>
      </w:r>
      <w:r>
        <w:t xml:space="preserve">นะครับ มันจะหมายความว่าอย่างไรนะครับ เดี๋ยวผมแบ่งแยกก่อน 28 จังหวัด ก็จะรวม 5 จังหวัดนี้นะครับ ก็คือ 23 5 = 28 5 จังหวัดที่จะพูดเป็นพื้นที่เข้มงวดสูงสุด ก็คือสมุทรสาคร, ชลบุรี, จันทบุรี, และตราด 23 5 นี่ ต้องทำ 3 ข้อ เมื่อไปถึงเมืองเขานะครับ คือ นั่งอยู่ในรถนี่ต้องตรวจวัดอุณหภูมินะครับ สังเกตอาการ ต้องมีเจ้าหน้าที่มาซักถาม เมื่อเข้าด่านจะต้องแสดงตัวอย่างนี้ นะครับ ก็ต้องอาจจะไม่ให้เข้า หรืออะไรก็แล้วแต่นะครับ 2. คือ มีแอปพลิเคชัน</w:t>
      </w:r>
      <w:r>
        <w:t xml:space="preserve">“</w:t>
      </w:r>
      <w:r>
        <w:t xml:space="preserve">หมอชนะ</w:t>
      </w:r>
      <w:r>
        <w:t xml:space="preserve">”</w:t>
      </w:r>
      <w:r>
        <w:t xml:space="preserve"> </w:t>
      </w:r>
      <w:r>
        <w:t xml:space="preserve">ไหม เราเน้นย้ำแล้วนะครับ เดี๋ยววันนี้บ่าย 2 โมง ท่านรัฐมนตรีว่าการกระทรวงดิจิทัลเพื่อเศรษฐกิจและสังคม จะมาพูดในรายละเอียดของแอปพลิเคชัน หมอชนะ จะมีการติดตามตัวได้ เวลามีการเจ็บป่วยก็จะได้มีการรับรู้ และ 3. คือ ต้องได้รับการสอบถามว่าเหตุผลความจำเป็นในการเดินทางนะครับ ใน 3 ข้อนี้นะครับ นี่คือสิ่งที่จะมีความยุ่งยากมากขึ้นกว่า</w:t>
      </w:r>
      <w:r>
        <w:t xml:space="preserve"> </w:t>
      </w:r>
      <w:r>
        <w:t xml:space="preserve">49 จังหวัดอื่น ๆ นะครับ ก็จะมีด่านกั้นเพื่อให้การเดินทาง</w:t>
      </w:r>
      <w:r>
        <w:t xml:space="preserve"> </w:t>
      </w:r>
      <w:r>
        <w:t xml:space="preserve">ลดลงนะครับ เราขอร้องให้ท่านอยู่กับบ้าน ชัดเจนครับ ว่าตามของการควบคุมDistancing คือ การอยู่ห่างกันไว้ การ at home จะช่วยลดโรค ดูอย่างต่างประเทศ เวลาเขาประกาศมาตรการต่าง ๆ เหล่านี้มา คือ ตรงนี้ล่ะครับ นะครับ แล้วก็อีกอันหนึ่ง อันนี้ 23 5 นะครับ ทำอย่างนี้ แต่ 5 อันหลังนี้ คือ เน้นย้ำเพิ่มเติมขึ้นมา คือ ว่าถ้าขึ้นมานี้จะเดินทางขึ้นมา จะต้องได้รับการแสดงหลักฐานในการได้รับอนุญาตจากเจ้าหน้าที่ในพื้นที่ว่าเขาจะเดินทางไปไหนมาไหน เอกสารเดินทาง ยุ่งยากเข้าไปอีกสักนิดหนึ่งนะครับ นี่คือมาตรการที่ภาครัฐออกมาเพื่อให้คนส่วนใหญ่ได้รับผลกระทบน้อยนะครับ คนที่จำเป็นต้องเดินทาง เช่น ขนส่ง ขนอาหาร ขนสินค้า อะไรต่าง ๆ นี่ มีเอกสาร ท่านโชว์มา มีอะไรทั้งหลายท่านไดผ่านอยู่แล้ว แม่ค้าตื่นมาเพื่อที่จะไปขายของ บอกหรือหรือแจ้งนะครับ ไปขึ้นทะเบียน ไปบอกกับทางระดับของทางกำนัน ผู้ใหญ่บ้าน นายก อบต. อะไรทั้งหลาย ก็แจ้งเขาทราบนะครับ ซึ่งเราจะต้องใช้มาตรการนี้เข้มขึ้น จากเบาไปหาหนักที่ว่านี้ นี่คือสิ่งที่จะเกิดขึ้นก่อนใน 5 จังหวัด ที่จะเป็นภาพตัวอย่างแรกที่จะเป็นความเข้มข้นในระดับแรก เข้มงวดที่ว่า ผมก็ไม่อยากจะพูดว่ามันอย่างไรนะครับ เดิมนี่ คือ เข้มควมคุมสูงสุด เราใส่ดีกรีเข้าไปอีก ว่าเข้มข้นสูงสุด กลุ่มของควบคุมสูงสุดนี่ ก็มีความเข้มของเขาเองอยู่แล้ว ต้องไม่เดินทางไป-มา แต่พอเข้มงวดนี้ คือ ต้องมีหนังสือ เหมือนคนเดินทางมากจากต่างประเทศน่ะครับ ที่เราจะต้องดู COE ต้องดูว่าเขามีตรวจ Toast SWAB มาก่อนไหม 72 ชั่วโมง อะไรทั้งหลาย แต่เราไม่ต้องทำถึงขนาดนั้น ถ้าท่านจะต้องไปพบแพทย์ ท่านต้องตื่นแต่เช้า แล้วยื่นต่าง ๆ แล้วบอกได้ ขอให้มีหลักฐาน เราขอที่ทำตรงนี้ขึ้นมาที่ไม่ต้องมีธุระปะปังอยู่บ้านเถอะครับ ทั้งหลายต้องตามนี้นะครับ เพราะฉะนั้น อันนี้เจ้าพนักงานในท้องที่ภูมิลำเนาก็อาจจะต้องลำบากตรงนี้สักนิดหนึ่ง แต่ถ้าท่านสื่อสารกับลูกบ้านของท่าน อยู่บ้านเถอะ อันนี้ก็จะทำให้การเดินทางลดลง และการเกิดโรคก็จะลดลงด้วยนะครับ ทีนี้ขอเน้นย้ำคนอื่น ๆ ที่ไม่อยู่ 49 จังหวัดทั้งหลายนี่ ก็ขอให้งดหรือชะลออการเดินทางเร่งด่วน จนถึง 1 กุมภาพันธ์ 2564 เพื่อชะลอการเกิดโรคนี้ นำเรียนนะครับ ว่า Social Distancing ใส่แมสก์กัน หมั่นล้างมือ ขอเช็กหมอชนะ หนทาง ณ ปัจจุบันที่พิสูจน์แล้วว่าจะช่วยได้ แต่ถ้าตัวเลขต่าง ๆ เหล่านี้ ยังแสดงถึงความน่ากลัวหรือพุ่งขึ้นในทิศทางที่น่ากลัวที่ชันขึ้น เราคงไม่ต้องรอให้ถึงวันที่ 1 กุมภาพันธ์ 2 กุมภาพันธ์ อย่างที่ ศบค. ได้พูดขึ้นมานะครับ ว่าคงต้องดูสถานการณ์เป็นรายวัน ถ้าไม่ดีคงต้องเข้มงวด อาจจะมีคำว่า</w:t>
      </w:r>
      <w:r>
        <w:t xml:space="preserve"> </w:t>
      </w:r>
      <w:r>
        <w:t xml:space="preserve">“</w:t>
      </w:r>
      <w:r>
        <w:t xml:space="preserve">เข้มงวด</w:t>
      </w:r>
      <w:r>
        <w:t xml:space="preserve">”</w:t>
      </w:r>
      <w:r>
        <w:t xml:space="preserve"> </w:t>
      </w:r>
      <w:r>
        <w:t xml:space="preserve">เข้ม ๆ อีกหลาย ๆ เข้มขึ้นมา จึงขอนำเรียนว่า ผมเองไม่อยากจะมากล่าวรายละเอียดเป็นข้อ ๆ ที่ผมว่าฟังดูแล้วน่าหดหู่ใจไม่น่าฟัง</w:t>
      </w:r>
      <w:r>
        <w:t xml:space="preserve"> </w:t>
      </w:r>
      <w:r>
        <w:t xml:space="preserve">นะครับ นี่คือเรื่องที่อยากจะบอกว่าขอให้ทุกท่านร่วมมือกันนะครับ ไม่ว่าพื้นที่ไหนอะไรก็แล้วแต่ โดยหลักการอยู่บ้านดีกว่าครับผม</w:t>
      </w:r>
    </w:p>
    <w:p>
      <w:pPr>
        <w:pStyle w:val="BodyText"/>
      </w:pPr>
      <w:r>
        <w:t xml:space="preserve">(คุณปวีณา) ค่ะ คำถามจากแนวหน้าค่ะ อีกอย่างหนึ่งหลักการพิจารณาพื้นที่ตั้งโรงพยาบาลสนามคืออะไร เป็นเรื่องของการจังหวัดไหน จังหวัดไหนติดเชื้อก็ตั้งเฉพาะจังหวัดนั้นเลยหรือเปล่า พิจารณาจากอะไรคะ</w:t>
      </w:r>
    </w:p>
    <w:p>
      <w:pPr>
        <w:pStyle w:val="BodyText"/>
      </w:pPr>
      <w:r>
        <w:t xml:space="preserve">(นายแพทย์ ทวีศิลป์) ครับ ก็เรื่องนี้มีการพูดคุยใน EOC ในกระทรวงสาธารณสุขแล้ว ว่าทางจังหวัดสมุทรสาครก็มีจัดพื้นที่ที่เป็นโรงพยาบาลสนาม ซึ่งจะเป็นจังหวัดแรก ๆ ที่มีภาพเหล่านี้ขึ้นมานะครับ ตอนนี้เห็นบอกว่าทำได้แล้ว 2 ที่ ก็มีคนเข้ามาแล้ว ในขณะเดียวกัน ก็มีข่าวพาดหัวหนังสือพิมพ์ว่าบางจังหวัดถูกร้องขอว่าอยากจะเอาผู้ป่วยทาง</w:t>
      </w:r>
      <w:r>
        <w:t xml:space="preserve"> </w:t>
      </w:r>
      <w:r>
        <w:t xml:space="preserve">จังหวัดสมุทรสาครไปอยู่นี่ เกิดความไม่พอใจนะครับ แต่ที่สุดแล้วนะครับ มาดูในเนื้อข่าวจริง ๆ วันนี้ในที่ประชุมชุดเล็กนะครับ ก็ปรากฏภาพข่าวดี ๆ มีมาไหมครับ มีนายก อบต. อบจ. ที่หนึ่ง ก็จะยกฟาร์มวัฒนาฟาร์มอะไร ไม่ทราบ ทางทีมงานมีไหมครับ ภาพที่จะเกิดขึ้นมา น่ารักมากครับ ท่านนายกเอาพื้นที่ของที่นี่เลย เดี่ยวปรับพื้นที่ให้นะครับ แล้วสามารถอยู่กันได้เป็นพันคน คนสมุทรสาครจะดูแลคนสมุทรสาครได้อย่างดี ฟังแล้วก็ชื่นใจครับ แล้วก็ไม่ใช่แค่ 2 ที่นี้ ที่เป็น 2 นายก อบจ. ท่านนี้นะครับ ยังมีอีก 4 พื้นที่ หรือ 6 พื้นที่ที่มีคนของสมุทรสาครเอง ที่เสียสละแล้วก็ให้กันเอง แล้วก็ให้เป็นที่พักพิงของคนสมุทรสาครที่มีติดเชื้อยืนยันทั้งหลายมาอยู่ด้วยกัน ภาพข่าวที่เราเห็นจากสื่อทางด้านลบ ถูกพาดหัว แต่ขณะเดียวกัน ใน Social Media ที่เป็นภาพเชิงบวก ที่บอกว่าซึ้งน้ำใจของนายกฯ คนนี้นะครับ ก็เอามาเขาเรียกว่าอะไร ปรับบาลานซ์ ณ ตอนนี้ก็เป็นบทบาทหน้าที่ของกระทรวงสาธารณสุขต้องมองข้ามไปข้างหน้า แต่ไม่ใช่แค่ 1 ก้าว แต่ต้องเป็น 2 ก้าว 3 ก้าว ข้างหน้า ว่า หรือฉากที่เลวร้ายที่สุดนี่นะครับ แต่เราต้องเตรียม ณ วันนี้ เราต้องมีสถานที่เตรียมคนติดเชื้อวันหนึ่งเป็นร้อย ท่านบอกสามารถติดกันได้เป็นวันแต่สถานที่ที่ต้องเตรียมให้คนอยู่นี่ วันเดียวก็ไม่ได้ ต้องใช้เวลาพอสมควร เพื่อให้เกิดความมั่นใจในการควบคุมโรค เพราะฉะนั้น วันนี้ทางกระทรวงสาธารณสุข ผู้ตรวจทั้งหลายก็ทำงานกันเต็มที่ ซึ่งจะไปหาพื้นที่ ต้องขอขอบคุณทั้งภาคของเอกชนที่อยู่ตรงนั้นตอนนี้วางแผนกันไว้ว่า ก็คือว่าโรงพยาบาลสนามที่ไหน จังหวัดไหน ก็จะต้องเหมาะกับคนจังหวัดนั้น ๆ เราเชื่อแน่ว่าพื้นที่ประเทศไทยกว่า 76 จังหวัด ก็จะมีพื้นที่ ที่เหมาะสม ดีพอเพื่อจะรองรับคนของในจังหวัดที่จะเจ็บไข้ได้ป่วย เพราะฉะนั้น ณ ตอนนี้ต้องขอขอบพระคุณทุกท่านล่วงหน้า ที่จะร่วมมือกันกับกระทรวงสาธารณสุข ผมก็รับผิดชอบในเขตทางภาคอีสาน ทางอุบลราชธานี ได้ไปแวะเยี่ยมเยียนทางมุกดาหาร อะไรนะครับ อำนาจเจริญ ยโสธรนะครับ ศรีสะเกษ เห็นความน่ารักของแต่ละคนในพื้นที่ตรงนั้น ให้ความร่วมมือในพื้นที่อย่างดี แถวตรงนั้นติดขอบชายแดน ประเทศเพื่อนบ้าน ประเทศลาว เขาก็น่ารักนะครับ ตอนนี้ดูแลอย่างดี ก็ขอขอบคุณ แต่ขณะเดียวกันพื้นที่อย่างนี้ ต้องถูกเตรียม เพราะต้องมีที่กั้น ต้องมีเตียงนอน ที่ทำให้เขาได้รับการดูแลในเชิงทางการแพทย์ที่เหมาะสมด้วยนะครับ เพราะฉะนั้น สิ่งเหล่านี้เราจะต้องเตรียมกันเอาไว้ เราไม่อยากเห็นภาพที่เราเห็นในต่างประเทศ ที่นอนอยู่ริมถนน นอนอยู่ในพื้นที่ที่ไม่เหมาะสม แล้วก็เป็นอันตรายต่อทั้งตัวของคนป่วยเอง และขณะเดียวกันคนที่อยู่ใกล้เคียงนั้นก็ไม่ได้รับการดูแล ดังนั้น พื้นที่ของโรงพยาบาลสนามก็จะเป็นพื้นที่ที่เราคุ้นชินนะครับ แล้วเราก็จะทำให้มันเป็นพื้นที่ที่ดี เรามี Best Practice ของโรงพยาบาลสนาม ที่เขาสร้างภายใน 7 วัน ก็คือต้องใช้กำลังทหาร กำลังวิศวกร ทั้งหลายมาช่วยกันคิด แล้วช่วยกันทำ เรามีเวลาเยอะแยะเลยครับ เรามีพื้นที่ที่ว่างอยู่หลายที่ เราเอาโรงแรมเดิม เอารีสอร์ทเก่า ใช้อะไรทั้งหลายด้วยใจของคนที่อยากจะบริจาค แล้วเอามาให้นี่ เราจะเห็นภาพอย่างนั้น เพราะเมืองไทยของเราอุดามไปด้วยหลายเรื่องผมเชื่อว่าน้ำใจของคนไทยเราไม่ยิ่งหย่อน</w:t>
      </w:r>
      <w:r>
        <w:t xml:space="preserve"> </w:t>
      </w:r>
      <w:r>
        <w:t xml:space="preserve">ไปกว่าคนชาติอื่น ๆ นะครับ ที่เราจะช่วยกันได้ ตอนนี้ต้องรวมใจ รวมไทย สร้างชาติ แล้วก็จะต้องยกการ์ดขึ้น ตั้งโควิดขึ้น</w:t>
      </w:r>
    </w:p>
    <w:p>
      <w:pPr>
        <w:pStyle w:val="BodyText"/>
      </w:pPr>
      <w:r>
        <w:t xml:space="preserve">(คุณปวีณา) ค่ะ วันนี้หมดคำถามแล้วค่ะ ฝากคุณหมอทิ้งท้ายถึงคุณผู้ชมค่ะ</w:t>
      </w:r>
    </w:p>
    <w:p>
      <w:pPr>
        <w:pStyle w:val="BodyText"/>
      </w:pPr>
      <w:r>
        <w:t xml:space="preserve">(นายแพทย์ ทวีศิลป์) เมื่อสักครู่นี้เลยครับ สำคัญที่สุดนะครับ ใจของคนไทยเท่านั้นที่จะดูแลคนไทยด้วยกันได้ คนไทยของเรานั้น ถ้าเราดูแลคนที่มาอยู่ในภายในประเทศไทยเรา รวมทั้งคนที่เป็นประเทศเพื่อนบ้านทำงานให้กับเรา ทำงานให้กับบริษัทอะไรก็แล้วแต่นะครับ ภาคเอกชน ทุกคนล้วนรับชะตากรรมเดียวกัน คือ ต้องสู้กับโควิด เพราะฉะนั้นถ้าเขาสบายดี เราก็สบายดีด้วย เพราะฉะนั้นเหล่านี้ต้องช่วยกันนะครับ กราบขอบพระคุณเป็นอย่างสูงครับ</w:t>
      </w:r>
    </w:p>
    <w:p>
      <w:pPr>
        <w:pStyle w:val="BodyText"/>
      </w:pPr>
      <w:r>
        <w:t xml:space="preserve">(ผู้ประกาศข่าวหญิง) จากศูนย์บริหารสถานการณ์โควิด-19 ซึ่งวันนี้คุณหมอ… จังหวัดสมุทรสาครนะคะ คุณวัฒนา แตงมณี ที่มอบที่ดินส่วนตัว 8 ไร่ ใช้เป็นโรงพยาบาลสนามมากกว่า 2,000 เตียง ได้มอบเงินส่วนตัวในการจัดเตรียมสถานที่เป็นโรงพยาบาลสนาม และจะเร่งดำเนินการให้เสร็จในวันนี้นะคะ ซึ่งถือว่าเป็น 1 ข่าวดี ที่เกิดขึ้นในวิกฤตที่เติมเต็มความรู้สึกคนไทยหลาย ๆ คน ที่มีเรื่องของ COVID-19 แบบนี้แล้วน่าจะทำให้เรานั้นรู้สึกดีขึ้นและผูกพันกันมากขึ้นนะคะ ลำดับต่อไปค่ะ ขอเรียนเชิญ ท่านณัฐภาณุ นพคุณ กรมสารนิเทศ และรองโฆษกกระทรวงการต่างประเทศ คุณณัฐภาณุ นพคุณ สรุปประเด็นข่าวในวันนี้เป็นภาคภาษาอังกฤษค่ะ</w:t>
      </w:r>
    </w:p>
    <w:p>
      <w:pPr>
        <w:pStyle w:val="BodyText"/>
      </w:pPr>
      <w:r>
        <w:t xml:space="preserve">(คุณณัฐภาณุ) สวัสดีครับ</w:t>
      </w:r>
    </w:p>
    <w:p>
      <w:pPr>
        <w:pStyle w:val="BodyText"/>
      </w:pPr>
      <w:r>
        <w:t xml:space="preserve">[ภาษาต่างประเทศ] สวัสดีครับ</w:t>
      </w:r>
    </w:p>
    <w:p>
      <w:pPr>
        <w:pStyle w:val="BodyText"/>
      </w:pPr>
      <w:r>
        <w:t xml:space="preserve">(คุณปวีณา) กราบขอบพระคุณค่ะ ท่านณัฐภาณุ นพคุณ รองอธิบดีกระทรวงการต่างประเทศ สำหรับการแถลงข่าวในวันนี้ สำหรับคุณผู้ชมที่ยังมีข้อสงสัย โดยเฉพาะแอปพลิเคชันหมอชนะ มีความแตกต่างจากแอปฯ ที่เราเคยใช้อย่างไร และเขาบอกว่าแอปฯ นี้ มีความสำคัญ การประเมินความเสี่ยง สามารถประเมินได้แม่นยำมากยิ่งขึ้น การใช้งานใช้อย่างไร และทำอย่างไรให้เกิดประสิทธิภาพมากที่สุดนะคะ คุณผู้ชมสามารถจะติดตามได้นะคะ กับการพูดคุยกับท่านรัฐมนตรีกระทรวงดิจิทัลเพื่อเศรษฐกิจและสังคม และอีกหนึ่งท่าน พัฒนาสำนักงานดิจิทัลนะคะ เวลา 14:00 น. หรือว่าบ่าย 2 ของวันนี้ ผ่านทางช่อง NBT2HD ค่ะ และทั้งหมดคือการแถลงข่าวจากศูนย์บริหารโควิด-19 นะคะ สวัสดีค่ะ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ถลงสถานการณ์ COVID-19 โดย ศบค. (6 ม.ค. 64)</dc:title>
  <dc:creator/>
  <cp:keywords/>
  <dcterms:created xsi:type="dcterms:W3CDTF">2021-03-23T09:13:46Z</dcterms:created>
  <dcterms:modified xsi:type="dcterms:W3CDTF">2021-03-23T09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มกราคม 2564 เวลา 11.00 น.</vt:lpwstr>
  </property>
  <property fmtid="{D5CDD505-2E9C-101B-9397-08002B2CF9AE}" pid="3" name="subtitle">
    <vt:lpwstr/>
  </property>
</Properties>
</file>